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FEFB4" w14:textId="77777777" w:rsidR="00F701CB" w:rsidRDefault="00F701CB" w:rsidP="00F701C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95959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D6CB9"/>
          <w:sz w:val="28"/>
          <w:szCs w:val="28"/>
        </w:rPr>
        <w:t>Phase 4 - Monitor, Support, and Continuously Improve the Model</w:t>
      </w:r>
      <w:r>
        <w:rPr>
          <w:rStyle w:val="eop"/>
          <w:rFonts w:ascii="Calibri" w:hAnsi="Calibri" w:cs="Calibri"/>
          <w:color w:val="595959"/>
          <w:sz w:val="28"/>
          <w:szCs w:val="28"/>
        </w:rPr>
        <w:t> </w:t>
      </w:r>
    </w:p>
    <w:p w14:paraId="2C7BB092" w14:textId="77777777" w:rsidR="00F701CB" w:rsidRDefault="00F701CB" w:rsidP="00F701C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595959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0D6CB9"/>
          <w:sz w:val="28"/>
          <w:szCs w:val="28"/>
        </w:rPr>
        <w:t>Planning Category 4.5 - Continuously Improve the Instructional Model</w:t>
      </w:r>
      <w:r>
        <w:rPr>
          <w:rStyle w:val="eop"/>
          <w:rFonts w:ascii="Calibri" w:hAnsi="Calibri" w:cs="Calibri"/>
          <w:color w:val="595959"/>
          <w:sz w:val="28"/>
          <w:szCs w:val="28"/>
        </w:rPr>
        <w:t> </w:t>
      </w:r>
    </w:p>
    <w:p w14:paraId="2031A543" w14:textId="7A16C47D" w:rsidR="00F701CB" w:rsidRDefault="00245466" w:rsidP="00245466">
      <w:pPr>
        <w:pStyle w:val="paragraph"/>
        <w:spacing w:before="240" w:beforeAutospacing="0" w:after="240" w:afterAutospacing="0"/>
        <w:textAlignment w:val="baseline"/>
        <w:rPr>
          <w:rFonts w:ascii="Segoe UI" w:hAnsi="Segoe UI" w:cs="Segoe UI"/>
          <w:color w:val="595959"/>
          <w:sz w:val="18"/>
          <w:szCs w:val="18"/>
        </w:rPr>
      </w:pPr>
      <w:r>
        <w:rPr>
          <w:rStyle w:val="normaltextrun"/>
          <w:rFonts w:ascii="Calibri" w:hAnsi="Calibri" w:cs="Calibri"/>
          <w:color w:val="595959"/>
          <w:sz w:val="30"/>
          <w:szCs w:val="30"/>
          <w:shd w:val="clear" w:color="auto" w:fill="FFFFFF"/>
        </w:rPr>
        <w:t>Feedback Tools and Methods</w:t>
      </w:r>
    </w:p>
    <w:tbl>
      <w:tblPr>
        <w:tblW w:w="135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3240"/>
        <w:gridCol w:w="2880"/>
        <w:gridCol w:w="5670"/>
      </w:tblGrid>
      <w:tr w:rsidR="00F701CB" w:rsidRPr="00F701CB" w14:paraId="322FA5AE" w14:textId="77777777" w:rsidTr="00245466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0AD452CF" w14:textId="7F5E7157" w:rsidR="00F701CB" w:rsidRPr="00F701CB" w:rsidRDefault="00F701CB" w:rsidP="00F701CB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Feedback Tools and Methods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0E79903E" w14:textId="652F190E" w:rsidR="00F701CB" w:rsidRPr="00F701CB" w:rsidRDefault="00F701CB" w:rsidP="00F701CB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Potential Advantages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689F411C" w14:textId="5AE11111" w:rsidR="00F701CB" w:rsidRPr="00F701CB" w:rsidRDefault="00F701CB" w:rsidP="00F701CB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Potential Limitations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4091BDEB" w14:textId="075890FF" w:rsidR="00F701CB" w:rsidRPr="00F701CB" w:rsidRDefault="00F701CB" w:rsidP="00F701CB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Questions to Consider</w:t>
            </w:r>
          </w:p>
        </w:tc>
      </w:tr>
      <w:tr w:rsidR="00245466" w:rsidRPr="00F701CB" w14:paraId="7E153011" w14:textId="77777777" w:rsidTr="00245466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3DEB9" w14:textId="12C2BB2E" w:rsidR="00F701CB" w:rsidRPr="00F701CB" w:rsidRDefault="00F701CB" w:rsidP="00F701CB">
            <w:pPr>
              <w:spacing w:after="0" w:line="240" w:lineRule="auto"/>
              <w:ind w:left="144" w:right="144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Part of Centralized Help Center or Feedback Page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B4493A" w14:textId="77777777" w:rsidR="00F701CB" w:rsidRPr="00F701CB" w:rsidRDefault="00F701CB" w:rsidP="00245466">
            <w:pPr>
              <w:numPr>
                <w:ilvl w:val="0"/>
                <w:numId w:val="1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Potentially integrates with familiar systems already in place  </w:t>
            </w:r>
          </w:p>
          <w:p w14:paraId="156A371A" w14:textId="77777777" w:rsidR="00F701CB" w:rsidRPr="00F701CB" w:rsidRDefault="00F701CB" w:rsidP="00245466">
            <w:pPr>
              <w:numPr>
                <w:ilvl w:val="0"/>
                <w:numId w:val="1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Can be gathered at any time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D08BD5" w14:textId="77777777" w:rsidR="00F701CB" w:rsidRPr="00F701CB" w:rsidRDefault="00F701CB" w:rsidP="00245466">
            <w:pPr>
              <w:numPr>
                <w:ilvl w:val="0"/>
                <w:numId w:val="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Stakeholders may primarily use this when something is wrong. </w:t>
            </w:r>
          </w:p>
          <w:p w14:paraId="29912460" w14:textId="77777777" w:rsidR="00F701CB" w:rsidRPr="00F701CB" w:rsidRDefault="00F701CB" w:rsidP="00245466">
            <w:pPr>
              <w:numPr>
                <w:ilvl w:val="0"/>
                <w:numId w:val="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This is one-way communication; answers to any follow-up questions may be difficult to get  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2D40FB" w14:textId="77777777" w:rsidR="00F701CB" w:rsidRPr="00F701CB" w:rsidRDefault="00F701CB" w:rsidP="00245466">
            <w:pPr>
              <w:numPr>
                <w:ilvl w:val="0"/>
                <w:numId w:val="3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Does the district already have a help center site or place for stakeholders to give feedback?  </w:t>
            </w:r>
          </w:p>
          <w:p w14:paraId="2322A950" w14:textId="77777777" w:rsidR="00F701CB" w:rsidRPr="00F701CB" w:rsidRDefault="00F701CB" w:rsidP="00245466">
            <w:pPr>
              <w:numPr>
                <w:ilvl w:val="0"/>
                <w:numId w:val="3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If yes, can the district add a function specific to getting feedback on the instructional model in place? </w:t>
            </w:r>
          </w:p>
          <w:p w14:paraId="03C62A86" w14:textId="77777777" w:rsidR="00F701CB" w:rsidRPr="00F701CB" w:rsidRDefault="00F701CB" w:rsidP="00245466">
            <w:pPr>
              <w:numPr>
                <w:ilvl w:val="0"/>
                <w:numId w:val="3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If no, can a feedback button be added to the district site? What platform will host the feedback page </w:t>
            </w:r>
          </w:p>
          <w:p w14:paraId="6459FC97" w14:textId="77777777" w:rsidR="00F701CB" w:rsidRPr="00F701CB" w:rsidRDefault="00F701CB" w:rsidP="00245466">
            <w:pPr>
              <w:numPr>
                <w:ilvl w:val="0"/>
                <w:numId w:val="3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o will review the feedback and synthesize? </w:t>
            </w:r>
          </w:p>
          <w:p w14:paraId="6B3C299C" w14:textId="77777777" w:rsidR="00F701CB" w:rsidRPr="00F701CB" w:rsidRDefault="00F701CB" w:rsidP="00245466">
            <w:pPr>
              <w:numPr>
                <w:ilvl w:val="0"/>
                <w:numId w:val="3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How will the district respond to the feedback?  </w:t>
            </w:r>
          </w:p>
        </w:tc>
      </w:tr>
      <w:tr w:rsidR="00245466" w:rsidRPr="00F701CB" w14:paraId="10DCE8D9" w14:textId="77777777" w:rsidTr="00245466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E1F9AF" w14:textId="539381F1" w:rsidR="00F701CB" w:rsidRPr="00F701CB" w:rsidRDefault="00F701CB" w:rsidP="00F701CB">
            <w:pPr>
              <w:spacing w:after="0" w:line="240" w:lineRule="auto"/>
              <w:ind w:left="144" w:right="144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Virtual Focus Groups with Administrators, Teachers, Parents, and/or Students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346BA4" w14:textId="77777777" w:rsidR="00F701CB" w:rsidRPr="00F701CB" w:rsidRDefault="00F701CB" w:rsidP="00245466">
            <w:pPr>
              <w:numPr>
                <w:ilvl w:val="0"/>
                <w:numId w:val="4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Obtain qualitative feedback to targeted, specific, questions </w:t>
            </w:r>
          </w:p>
          <w:p w14:paraId="43124DD7" w14:textId="77777777" w:rsidR="00F701CB" w:rsidRPr="00F701CB" w:rsidRDefault="00F701CB" w:rsidP="00245466">
            <w:pPr>
              <w:numPr>
                <w:ilvl w:val="0"/>
                <w:numId w:val="4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Follow-up questions may be asked to gain clarity </w:t>
            </w:r>
          </w:p>
          <w:p w14:paraId="32EDAF45" w14:textId="36150335" w:rsidR="00F701CB" w:rsidRDefault="00F701CB" w:rsidP="00245466">
            <w:pPr>
              <w:numPr>
                <w:ilvl w:val="0"/>
                <w:numId w:val="4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May give ideas for the types of questions to ask in a district-wide survey or could be used to gather more information on why participants answered a certain way in the survey </w:t>
            </w:r>
          </w:p>
          <w:p w14:paraId="7A03D698" w14:textId="38F223B9" w:rsidR="00F701CB" w:rsidRPr="00245466" w:rsidRDefault="00F701CB" w:rsidP="00245466">
            <w:pPr>
              <w:spacing w:before="60" w:after="120" w:line="240" w:lineRule="auto"/>
              <w:ind w:right="72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</w:p>
          <w:p w14:paraId="3C513F55" w14:textId="13F77287" w:rsidR="00245466" w:rsidRPr="00245466" w:rsidRDefault="00245466" w:rsidP="00245466">
            <w:pPr>
              <w:spacing w:before="60" w:after="120" w:line="240" w:lineRule="auto"/>
              <w:ind w:right="72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</w:p>
          <w:p w14:paraId="16F165EF" w14:textId="77777777" w:rsidR="00245466" w:rsidRDefault="00245466" w:rsidP="00245466">
            <w:pPr>
              <w:spacing w:before="60" w:after="120" w:line="240" w:lineRule="auto"/>
              <w:ind w:right="72"/>
              <w:textAlignment w:val="baseline"/>
              <w:rPr>
                <w:rFonts w:ascii="Calibri" w:eastAsia="Times New Roman" w:hAnsi="Calibri" w:cs="Calibri"/>
              </w:rPr>
            </w:pPr>
          </w:p>
          <w:p w14:paraId="30411416" w14:textId="7741D0A1" w:rsidR="00F701CB" w:rsidRPr="00F701CB" w:rsidRDefault="00F701CB" w:rsidP="00245466">
            <w:pPr>
              <w:spacing w:before="60" w:after="120" w:line="240" w:lineRule="auto"/>
              <w:ind w:left="252" w:right="72"/>
              <w:textAlignment w:val="baseline"/>
              <w:rPr>
                <w:rFonts w:ascii="Calibri" w:eastAsia="Times New Roman" w:hAnsi="Calibri" w:cs="Calibri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AC67CF" w14:textId="77777777" w:rsidR="00F701CB" w:rsidRPr="00F701CB" w:rsidRDefault="00F701CB" w:rsidP="00245466">
            <w:pPr>
              <w:numPr>
                <w:ilvl w:val="0"/>
                <w:numId w:val="5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Participants may not be as forthcoming since it is not anonymous </w:t>
            </w:r>
          </w:p>
          <w:p w14:paraId="3017458B" w14:textId="77777777" w:rsidR="00F701CB" w:rsidRPr="00F701CB" w:rsidRDefault="00F701CB" w:rsidP="00245466">
            <w:pPr>
              <w:numPr>
                <w:ilvl w:val="0"/>
                <w:numId w:val="5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This is a small sample of qualitative data 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D3BB11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o will coordinate the focus groups?  </w:t>
            </w:r>
          </w:p>
          <w:p w14:paraId="60BC3F49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at type of information does the district want to learn from each stakeholder group?  </w:t>
            </w:r>
          </w:p>
          <w:p w14:paraId="30D4B1A1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en and how frequently will feedback be gathered? (e.g., after the first week of launching distance learning, half-way point) </w:t>
            </w:r>
          </w:p>
          <w:p w14:paraId="6AAF4CB8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How will the district ensure participants are an accurate representation of the thoughts of those in the district?  </w:t>
            </w:r>
          </w:p>
          <w:p w14:paraId="621F29E0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o will administer the questions and collect responses, and have they been trained to facilitate a focus group?  </w:t>
            </w:r>
          </w:p>
          <w:p w14:paraId="609659F4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How will the district get volunteers for this focus group? </w:t>
            </w:r>
          </w:p>
          <w:p w14:paraId="0305CED8" w14:textId="77777777" w:rsidR="00F701CB" w:rsidRPr="00F701CB" w:rsidRDefault="00F701CB" w:rsidP="00245466">
            <w:pPr>
              <w:numPr>
                <w:ilvl w:val="0"/>
                <w:numId w:val="6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2" w:right="72" w:hanging="180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How will the district gather participants? (e.g., virtually, conference call) </w:t>
            </w:r>
          </w:p>
        </w:tc>
      </w:tr>
      <w:tr w:rsidR="00F701CB" w:rsidRPr="00F701CB" w14:paraId="0AFC57BA" w14:textId="77777777" w:rsidTr="00245466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3BC42651" w14:textId="19B39112" w:rsidR="00F701CB" w:rsidRPr="00F701CB" w:rsidRDefault="00F701CB" w:rsidP="00F701CB">
            <w:pPr>
              <w:spacing w:after="0" w:line="240" w:lineRule="auto"/>
              <w:ind w:right="144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Feedback Tools and Methods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6EFECCC3" w14:textId="18D12CDE" w:rsidR="00F701CB" w:rsidRPr="00F701CB" w:rsidRDefault="00F701CB" w:rsidP="00F701CB">
            <w:pPr>
              <w:spacing w:after="120" w:line="240" w:lineRule="auto"/>
              <w:ind w:right="72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Potential Advantages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40023ECA" w14:textId="2BB30582" w:rsidR="00F701CB" w:rsidRPr="00F701CB" w:rsidRDefault="00F701CB" w:rsidP="00F701CB">
            <w:pPr>
              <w:spacing w:after="120" w:line="240" w:lineRule="auto"/>
              <w:ind w:left="72" w:right="72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Potential Limitations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</w:tcPr>
          <w:p w14:paraId="312F9F3B" w14:textId="0DE7234C" w:rsidR="00F701CB" w:rsidRPr="00F701CB" w:rsidRDefault="00F701CB" w:rsidP="00F701CB">
            <w:pPr>
              <w:spacing w:after="120" w:line="240" w:lineRule="auto"/>
              <w:ind w:left="252" w:right="72"/>
              <w:jc w:val="center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Questions to Consider</w:t>
            </w:r>
          </w:p>
        </w:tc>
      </w:tr>
      <w:tr w:rsidR="00245466" w:rsidRPr="00F701CB" w14:paraId="52564048" w14:textId="77777777" w:rsidTr="00245466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DD7F0A" w14:textId="5CECD729" w:rsidR="00F701CB" w:rsidRPr="00F701CB" w:rsidRDefault="00F701CB" w:rsidP="00F701CB">
            <w:pPr>
              <w:spacing w:after="0" w:line="240" w:lineRule="auto"/>
              <w:ind w:left="144" w:right="144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Virtual Meetups or Conference Calls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F6193" w14:textId="77777777" w:rsidR="00F701CB" w:rsidRPr="00F701CB" w:rsidRDefault="00F701CB" w:rsidP="00245466">
            <w:pPr>
              <w:numPr>
                <w:ilvl w:val="0"/>
                <w:numId w:val="7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Opportunity for administrators and/or teachers to come together and consider what’s working, challenges, and potential solutions  </w:t>
            </w:r>
          </w:p>
          <w:p w14:paraId="6F2F0E0E" w14:textId="77777777" w:rsidR="00F701CB" w:rsidRPr="00F701CB" w:rsidRDefault="00F701CB" w:rsidP="00245466">
            <w:pPr>
              <w:numPr>
                <w:ilvl w:val="0"/>
                <w:numId w:val="7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Opportunity for parents to come together and support each other, sharing tips and strategies </w:t>
            </w:r>
          </w:p>
          <w:p w14:paraId="7B3B1E20" w14:textId="77777777" w:rsidR="00F701CB" w:rsidRPr="00F701CB" w:rsidRDefault="00F701CB" w:rsidP="00245466">
            <w:pPr>
              <w:numPr>
                <w:ilvl w:val="0"/>
                <w:numId w:val="7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May be informal and can occur more frequently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FFB952" w14:textId="77777777" w:rsidR="00F701CB" w:rsidRPr="00F701CB" w:rsidRDefault="00F701CB" w:rsidP="00245466">
            <w:pPr>
              <w:numPr>
                <w:ilvl w:val="0"/>
                <w:numId w:val="8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May be difficult for district leaders to get a high-level view of what’s going well or needs to be improved 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7556D4" w14:textId="77777777" w:rsidR="00F701CB" w:rsidRPr="00F701CB" w:rsidRDefault="00F701CB" w:rsidP="00245466">
            <w:pPr>
              <w:numPr>
                <w:ilvl w:val="0"/>
                <w:numId w:val="9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How frequently will these meetups occur? (e.g., daily, weekly, bi-monthly) </w:t>
            </w:r>
          </w:p>
          <w:p w14:paraId="5690ED43" w14:textId="77777777" w:rsidR="00F701CB" w:rsidRPr="00F701CB" w:rsidRDefault="00F701CB" w:rsidP="00245466">
            <w:pPr>
              <w:numPr>
                <w:ilvl w:val="0"/>
                <w:numId w:val="9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o will coordinate the meetups?  </w:t>
            </w:r>
          </w:p>
          <w:p w14:paraId="10EB12E9" w14:textId="77777777" w:rsidR="00F701CB" w:rsidRPr="00F701CB" w:rsidRDefault="00F701CB" w:rsidP="00245466">
            <w:pPr>
              <w:numPr>
                <w:ilvl w:val="0"/>
                <w:numId w:val="9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ill this occur on all campuses or a subset?  </w:t>
            </w:r>
          </w:p>
          <w:p w14:paraId="254139E1" w14:textId="77777777" w:rsidR="00F701CB" w:rsidRPr="00F701CB" w:rsidRDefault="00F701CB" w:rsidP="00245466">
            <w:pPr>
              <w:numPr>
                <w:ilvl w:val="0"/>
                <w:numId w:val="9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If parents, teachers, or administrators want to elevate a problem or solution, what will that process be?  </w:t>
            </w:r>
          </w:p>
        </w:tc>
      </w:tr>
      <w:tr w:rsidR="00245466" w:rsidRPr="00F701CB" w14:paraId="0086EA50" w14:textId="77777777" w:rsidTr="00245466"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ECF84D" w14:textId="05072D38" w:rsidR="00F701CB" w:rsidRPr="00F701CB" w:rsidRDefault="00F701CB" w:rsidP="00F701CB">
            <w:pPr>
              <w:spacing w:after="0" w:line="240" w:lineRule="auto"/>
              <w:ind w:left="144" w:right="144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 w:rsidRPr="00F701CB">
              <w:rPr>
                <w:rFonts w:ascii="Calibri" w:eastAsia="Times New Roman" w:hAnsi="Calibri" w:cs="Calibri"/>
                <w:b/>
                <w:bCs/>
              </w:rPr>
              <w:t>Virtual Check-in (Survey)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FE7C44" w14:textId="77777777" w:rsidR="00F701CB" w:rsidRPr="00F701CB" w:rsidRDefault="00F701CB" w:rsidP="00245466">
            <w:pPr>
              <w:numPr>
                <w:ilvl w:val="0"/>
                <w:numId w:val="10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May be distributed virtually via listserv or embedded within the virtual learning environment </w:t>
            </w:r>
          </w:p>
          <w:p w14:paraId="5FF1EB75" w14:textId="77777777" w:rsidR="00F701CB" w:rsidRPr="00F701CB" w:rsidRDefault="00F701CB" w:rsidP="00245466">
            <w:pPr>
              <w:numPr>
                <w:ilvl w:val="0"/>
                <w:numId w:val="10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May be given to students to assess their learning experience </w:t>
            </w:r>
          </w:p>
          <w:p w14:paraId="5EE2CE87" w14:textId="77777777" w:rsidR="00F701CB" w:rsidRPr="00F701CB" w:rsidRDefault="00F701CB" w:rsidP="00245466">
            <w:pPr>
              <w:numPr>
                <w:ilvl w:val="0"/>
                <w:numId w:val="10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Obtain quantitative and qualitative data on a large scale </w:t>
            </w:r>
          </w:p>
          <w:p w14:paraId="3E1A07E1" w14:textId="77777777" w:rsidR="00F701CB" w:rsidRPr="00F701CB" w:rsidRDefault="00F701CB" w:rsidP="00245466">
            <w:pPr>
              <w:numPr>
                <w:ilvl w:val="0"/>
                <w:numId w:val="10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Data is easily aggregated and analyzed </w:t>
            </w:r>
          </w:p>
          <w:p w14:paraId="07AD1FBA" w14:textId="77777777" w:rsidR="00F701CB" w:rsidRPr="00F701CB" w:rsidRDefault="00F701CB" w:rsidP="00245466">
            <w:pPr>
              <w:numPr>
                <w:ilvl w:val="0"/>
                <w:numId w:val="10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Survey may use skip logic, resulting in one survey being administered to a variety of stakeholders that see questions specific to them </w:t>
            </w:r>
          </w:p>
          <w:p w14:paraId="17A6E602" w14:textId="77777777" w:rsidR="00F701CB" w:rsidRPr="00F701CB" w:rsidRDefault="00F701CB" w:rsidP="00245466">
            <w:pPr>
              <w:numPr>
                <w:ilvl w:val="0"/>
                <w:numId w:val="10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Opportunity to get more frequent feedback 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2A07B" w14:textId="77777777" w:rsidR="00F701CB" w:rsidRPr="00F701CB" w:rsidRDefault="00F701CB" w:rsidP="00245466">
            <w:pPr>
              <w:numPr>
                <w:ilvl w:val="0"/>
                <w:numId w:val="11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This is one-way communication and answers to follow-up questions may be difficult to obtain </w:t>
            </w:r>
          </w:p>
          <w:p w14:paraId="43639302" w14:textId="77777777" w:rsidR="00F701CB" w:rsidRPr="00F701CB" w:rsidRDefault="00F701CB" w:rsidP="00245466">
            <w:pPr>
              <w:numPr>
                <w:ilvl w:val="0"/>
                <w:numId w:val="11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Response rates may vary 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0B852C" w14:textId="77777777" w:rsidR="00F701CB" w:rsidRPr="00F701CB" w:rsidRDefault="00F701CB" w:rsidP="00245466">
            <w:pPr>
              <w:numPr>
                <w:ilvl w:val="0"/>
                <w:numId w:val="1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o will take the survey?  </w:t>
            </w:r>
          </w:p>
          <w:p w14:paraId="7B00D3D4" w14:textId="77777777" w:rsidR="00F701CB" w:rsidRPr="00F701CB" w:rsidRDefault="00F701CB" w:rsidP="00245466">
            <w:pPr>
              <w:numPr>
                <w:ilvl w:val="0"/>
                <w:numId w:val="1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at level will the data be gathered? (e.g., by class, grade, subject, or campus) </w:t>
            </w:r>
          </w:p>
          <w:p w14:paraId="69CB6CF7" w14:textId="77777777" w:rsidR="00F701CB" w:rsidRPr="00F701CB" w:rsidRDefault="00F701CB" w:rsidP="00245466">
            <w:pPr>
              <w:numPr>
                <w:ilvl w:val="0"/>
                <w:numId w:val="1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at platform will host the survey? (e.g., Qualtrics, Google Form, Survey Monkey) </w:t>
            </w:r>
          </w:p>
          <w:p w14:paraId="3C2030CC" w14:textId="77777777" w:rsidR="00F701CB" w:rsidRPr="00F701CB" w:rsidRDefault="00F701CB" w:rsidP="00245466">
            <w:pPr>
              <w:numPr>
                <w:ilvl w:val="0"/>
                <w:numId w:val="1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hen and how frequently will the survey be administered? (e.g., after the first week of launching distance learning, halfway point) </w:t>
            </w:r>
          </w:p>
          <w:p w14:paraId="39FCDF9F" w14:textId="77777777" w:rsidR="00F701CB" w:rsidRPr="00F701CB" w:rsidRDefault="00F701CB" w:rsidP="00245466">
            <w:pPr>
              <w:numPr>
                <w:ilvl w:val="0"/>
                <w:numId w:val="1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How will survey results be communicated? </w:t>
            </w:r>
          </w:p>
          <w:p w14:paraId="351BA49D" w14:textId="77777777" w:rsidR="00F701CB" w:rsidRPr="00F701CB" w:rsidRDefault="00F701CB" w:rsidP="00245466">
            <w:pPr>
              <w:numPr>
                <w:ilvl w:val="0"/>
                <w:numId w:val="12"/>
              </w:numPr>
              <w:tabs>
                <w:tab w:val="clear" w:pos="720"/>
                <w:tab w:val="num" w:pos="256"/>
              </w:tabs>
              <w:spacing w:before="60" w:after="120" w:line="240" w:lineRule="auto"/>
              <w:ind w:left="259" w:right="72" w:hanging="187"/>
              <w:textAlignment w:val="baseline"/>
              <w:rPr>
                <w:rFonts w:ascii="Calibri" w:eastAsia="Times New Roman" w:hAnsi="Calibri" w:cs="Calibri"/>
              </w:rPr>
            </w:pPr>
            <w:r w:rsidRPr="00F701CB">
              <w:rPr>
                <w:rFonts w:ascii="Calibri" w:eastAsia="Times New Roman" w:hAnsi="Calibri" w:cs="Calibri"/>
              </w:rPr>
              <w:t>Will certain stakeholders be surveyed more frequently than others? </w:t>
            </w:r>
          </w:p>
        </w:tc>
      </w:tr>
    </w:tbl>
    <w:p w14:paraId="7E7841E6" w14:textId="77777777" w:rsidR="00F05B53" w:rsidRPr="00245466" w:rsidRDefault="00F05B53">
      <w:pPr>
        <w:rPr>
          <w:sz w:val="2"/>
          <w:szCs w:val="2"/>
        </w:rPr>
      </w:pPr>
      <w:bookmarkStart w:id="0" w:name="_GoBack"/>
      <w:bookmarkEnd w:id="0"/>
    </w:p>
    <w:sectPr w:rsidR="00F05B53" w:rsidRPr="00245466" w:rsidSect="00F701CB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06AD4"/>
    <w:multiLevelType w:val="multilevel"/>
    <w:tmpl w:val="0BF8A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BEE6B13"/>
    <w:multiLevelType w:val="multilevel"/>
    <w:tmpl w:val="2A545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11744D5"/>
    <w:multiLevelType w:val="multilevel"/>
    <w:tmpl w:val="A906E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2EA5B12"/>
    <w:multiLevelType w:val="multilevel"/>
    <w:tmpl w:val="0248D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7FC3FCD"/>
    <w:multiLevelType w:val="multilevel"/>
    <w:tmpl w:val="C9404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ED14170"/>
    <w:multiLevelType w:val="multilevel"/>
    <w:tmpl w:val="419C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17B76C8"/>
    <w:multiLevelType w:val="multilevel"/>
    <w:tmpl w:val="2CAC3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54261F0"/>
    <w:multiLevelType w:val="multilevel"/>
    <w:tmpl w:val="17F6C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6B9194B"/>
    <w:multiLevelType w:val="multilevel"/>
    <w:tmpl w:val="F11E9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8DD4039"/>
    <w:multiLevelType w:val="multilevel"/>
    <w:tmpl w:val="1EEE0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472550"/>
    <w:multiLevelType w:val="multilevel"/>
    <w:tmpl w:val="55900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F9A40EC"/>
    <w:multiLevelType w:val="multilevel"/>
    <w:tmpl w:val="BE007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4"/>
  </w:num>
  <w:num w:numId="10">
    <w:abstractNumId w:val="1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zE1NTY1Nza0sDBT0lEKTi0uzszPAykwrAUApWRWciwAAAA="/>
  </w:docVars>
  <w:rsids>
    <w:rsidRoot w:val="00F701CB"/>
    <w:rsid w:val="00245466"/>
    <w:rsid w:val="00F05B53"/>
    <w:rsid w:val="00F70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6E2FB"/>
  <w15:chartTrackingRefBased/>
  <w15:docId w15:val="{90C34809-A082-4AFC-BD57-13E75BFC4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701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701CB"/>
  </w:style>
  <w:style w:type="character" w:customStyle="1" w:styleId="eop">
    <w:name w:val="eop"/>
    <w:basedOn w:val="DefaultParagraphFont"/>
    <w:rsid w:val="00F701CB"/>
  </w:style>
  <w:style w:type="paragraph" w:styleId="BalloonText">
    <w:name w:val="Balloon Text"/>
    <w:basedOn w:val="Normal"/>
    <w:link w:val="BalloonTextChar"/>
    <w:uiPriority w:val="99"/>
    <w:semiHidden/>
    <w:unhideWhenUsed/>
    <w:rsid w:val="00F701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1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4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9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8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73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3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2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8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2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6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2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16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1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8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2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7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22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89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0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6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3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5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3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8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37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6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56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22111E5032994D9929430E28761B6D" ma:contentTypeVersion="6" ma:contentTypeDescription="Create a new document." ma:contentTypeScope="" ma:versionID="954f86c64033d368e234bfe77fdf3726">
  <xsd:schema xmlns:xsd="http://www.w3.org/2001/XMLSchema" xmlns:xs="http://www.w3.org/2001/XMLSchema" xmlns:p="http://schemas.microsoft.com/office/2006/metadata/properties" xmlns:ns2="d395af0d-6f54-4ecc-993d-401e44c580c8" xmlns:ns3="ce289257-e3bb-48ca-82ac-afe0df52fa3f" targetNamespace="http://schemas.microsoft.com/office/2006/metadata/properties" ma:root="true" ma:fieldsID="395a6c3c2cd269fe750834e594941176" ns2:_="" ns3:_="">
    <xsd:import namespace="d395af0d-6f54-4ecc-993d-401e44c580c8"/>
    <xsd:import namespace="ce289257-e3bb-48ca-82ac-afe0df52fa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5af0d-6f54-4ecc-993d-401e44c580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89257-e3bb-48ca-82ac-afe0df52fa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e289257-e3bb-48ca-82ac-afe0df52fa3f">
      <UserInfo>
        <DisplayName>Regal, Tim</DisplayName>
        <AccountId>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98B7999-B90A-4AEB-9EFB-3232CF928CA8}"/>
</file>

<file path=customXml/itemProps2.xml><?xml version="1.0" encoding="utf-8"?>
<ds:datastoreItem xmlns:ds="http://schemas.openxmlformats.org/officeDocument/2006/customXml" ds:itemID="{84F0A62A-E2D2-4DE3-9580-E2806A144A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4AEA6F-EEB1-4A98-A1B2-84A109B79C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ssen, Blair</dc:creator>
  <cp:keywords/>
  <dc:description/>
  <cp:lastModifiedBy>Claussen, Blair</cp:lastModifiedBy>
  <cp:revision>1</cp:revision>
  <dcterms:created xsi:type="dcterms:W3CDTF">2020-03-23T22:02:00Z</dcterms:created>
  <dcterms:modified xsi:type="dcterms:W3CDTF">2020-03-23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22111E5032994D9929430E28761B6D</vt:lpwstr>
  </property>
</Properties>
</file>